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20b29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1d7f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02:50Z</dcterms:created>
  <dcterms:modified xsi:type="dcterms:W3CDTF">2017-02-26T03:02:50Z</dcterms:modified>
</cp:coreProperties>
</file>